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6e42b1809a01c652062f71c93bd47b8c5843f7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78, 79, 80 района Нижегородский.</w:t>
      </w:r>
    </w:p>
    <w:p>
      <w:pPr>
        <w:pStyle w:val="FirstParagraph"/>
      </w:pPr>
      <w:r>
        <w:t xml:space="preserve">17.04.2020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78, 79, 80 района Нижегородский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78, 79, 80 района Нижегородский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78, 79, 80 района Нижегородский проводятся в пределах территории района Нижегородский города Москвы.</w:t>
      </w:r>
    </w:p>
    <w:p>
      <w:pPr>
        <w:pStyle w:val="BodyText"/>
      </w:pPr>
      <w:r>
        <w:t xml:space="preserve">К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78, 79, 80 района Нижегородский подготовлены следующие информационные материалы: проект внесения изменений в правила землепользования и застройки города Москвы, демонстрационные материалы.</w:t>
      </w:r>
    </w:p>
    <w:p>
      <w:pPr>
        <w:pStyle w:val="BodyText"/>
      </w:pPr>
      <w:r>
        <w:t xml:space="preserve">Проект внесения изменений в правила землепользования и застройки города Москвы в отношении территории по адресу: проект планировки территории кварталов 78, 79, 80 района Нижегородский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кварталов 78, 79, 80 района Нижегородский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27.04.2020 на официальном сайте и проводится с 27.04.2020 по 10.05.2020. 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ublic-hearings/detail/89872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10:49:06Z</dcterms:created>
  <dcterms:modified xsi:type="dcterms:W3CDTF">2025-02-16T10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